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5C44D4C5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akulta informačních technologií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C46F063" w14:textId="4744E945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formatika, sp. Znalostní Inženýrství</w:t>
      </w:r>
    </w:p>
    <w:p w14:paraId="488108DD" w14:textId="6660DA4D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akalářské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03B53605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exiko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5B154372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5F4F7A" w:rsidRP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>Tecnológico de Monterrey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3D6B7C70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specifikováno</w:t>
      </w:r>
      <w:r w:rsidR="00E8597A">
        <w:rPr>
          <w:rFonts w:asciiTheme="majorHAnsi" w:eastAsia="Times New Roman" w:hAnsiTheme="majorHAnsi" w:cs="Times New Roman"/>
          <w:sz w:val="24"/>
          <w:szCs w:val="24"/>
          <w:lang w:eastAsia="cs-CZ"/>
        </w:rPr>
        <w:t>/ Campus Monterrey</w:t>
      </w:r>
    </w:p>
    <w:p w14:paraId="64182DA4" w14:textId="1A2C77D6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5F4F7A" w:rsidRP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>Reyna Elizabeth Villarreal Rodríguez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64151028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5F4F7A" w:rsidRP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>revillar@tec.mx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72B8A696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5F4F7A" w:rsidRP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hyperlink r:id="rId4" w:history="1">
        <w:r w:rsidR="005F4F7A" w:rsidRPr="001B72F6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tec.mx</w:t>
        </w:r>
      </w:hyperlink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2BAC6D50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15018E99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. 8. 2022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723B0F36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. 12. 2022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402D827F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4 </w:t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0542543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kamarádů jsem si zjistil nějaké možnosti výjezdu a pak na webu studuj ve světe. Dále mi také pomohl univerzitní klub ISC.</w:t>
      </w:r>
    </w:p>
    <w:p w14:paraId="4E6C630B" w14:textId="77777777" w:rsidR="005F4F7A" w:rsidRPr="00CE678C" w:rsidRDefault="005F4F7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12D2F1C" w14:textId="2D752083" w:rsidR="005F4F7A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(uveďte odkaz na </w:t>
      </w:r>
    </w:p>
    <w:p w14:paraId="28F62903" w14:textId="218B0C9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Hehe, asi nikde. Po nominaci nám poslali excel tabulku, která se samozřejmě do doby zápisu úplně změnila.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jlépe zde:</w:t>
      </w:r>
    </w:p>
    <w:p w14:paraId="2492FF4D" w14:textId="109D2FF1" w:rsidR="001B72F6" w:rsidRDefault="001B72F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5" w:history="1">
        <w:r w:rsidRPr="001B72F6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studyinmexico.tec.mx/</w:t>
        </w:r>
      </w:hyperlink>
    </w:p>
    <w:p w14:paraId="764EE51F" w14:textId="77777777" w:rsidR="005F4F7A" w:rsidRPr="00CE678C" w:rsidRDefault="005F4F7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690166F" w14:textId="658D17D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anscript of Records, pas, potvrzení o pojištění SURA, poté i vstupní formulář do Mexika.</w:t>
      </w:r>
    </w:p>
    <w:p w14:paraId="1214EDA1" w14:textId="77777777" w:rsidR="001314D2" w:rsidRPr="00CE678C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B95898" w14:textId="2E994A9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sílá se formulář, kam se vše nahraje.</w:t>
      </w:r>
    </w:p>
    <w:p w14:paraId="6A9E6B1F" w14:textId="77777777" w:rsidR="001314D2" w:rsidRPr="00CE678C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188A8DE" w14:textId="45F3AD5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5F4F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panělsky/anglicky</w:t>
      </w:r>
    </w:p>
    <w:p w14:paraId="5FCDFB07" w14:textId="77777777" w:rsidR="005F4F7A" w:rsidRDefault="005F4F7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2C32AD6" w14:textId="51DC55D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rovnávací arch</w:t>
      </w:r>
    </w:p>
    <w:p w14:paraId="5E4192F8" w14:textId="77777777" w:rsidR="001B72F6" w:rsidRDefault="001B72F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44F1396" w14:textId="012A992B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B72F6" w:rsidRP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>Schválený srovnávací arch, potvrzení o studiu na daný semestr, Zvací dopis, Pojištění na celou dobu pobytu v zahraničí</w:t>
      </w:r>
    </w:p>
    <w:p w14:paraId="4249CD87" w14:textId="77777777" w:rsidR="001B72F6" w:rsidRDefault="001B72F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8AF0BAD" w14:textId="0CCD2D5E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1C416C70" w14:textId="77777777" w:rsidR="001314D2" w:rsidRDefault="001314D2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E5FCFCE" w14:textId="5E80F20C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užil jsem pouze pojištění SURA, které bylo povinné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>, poté jsem žádné další nehledal</w:t>
      </w:r>
    </w:p>
    <w:p w14:paraId="5CB3D126" w14:textId="1110C581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B72F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ní nutné, nějaké jsou doporučené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78FE767B" w14:textId="77777777" w:rsidR="001B72F6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9869812" w14:textId="77777777" w:rsidR="001314D2" w:rsidRDefault="001B72F6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jlevnější letenky mívají hodně přestupů, letěl jsem PRAHA-OSLO-MIAMI-HOUSTON-MONTERREY, cena byla okolo 22 tisíc, zvací dopis přišel pozdě, jinak se ceny pohybují okolo 12 tisíc (v době pobytu)</w:t>
      </w:r>
    </w:p>
    <w:p w14:paraId="39AE7F98" w14:textId="5C62063D" w:rsidR="001314D2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vací dopis a ostatní klasické doklady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>, pokud se letí přes USA, tak je důležité si zjistit jestli na letišti „vstupujete do země“, pak potřevujete visa waiver ESTA, dále také chtěli potvrzení o očkování proti Covid-19</w:t>
      </w:r>
    </w:p>
    <w:p w14:paraId="01E01647" w14:textId="5579B8AC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axi, uber a didi jezdí okolo 300 pesos z letiště do města, dále taky jezdí levnější autobusy, ale město je veliké a stejně pak je potřeba se něčím svést... ostatní hromadná doprava nám byla velmi nedoporučena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3E0E0CB5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asi 3x</w:t>
      </w:r>
    </w:p>
    <w:p w14:paraId="1A840327" w14:textId="77777777" w:rsidR="001314D2" w:rsidRPr="00CE678C" w:rsidRDefault="001314D2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9BDE79" w14:textId="50B3BC9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 mě probíhala ke konci července přes školní portál, změna pak ještě byla možná na místě</w:t>
      </w:r>
    </w:p>
    <w:p w14:paraId="534AFDFF" w14:textId="77777777" w:rsidR="001314D2" w:rsidRPr="00CE678C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9B2B940" w14:textId="06AA583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poručil bych Michelle Monter, učí literaturu, ale byla velmi zapálená do sdílení našich kultur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0612CE9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238505D0" w14:textId="77777777" w:rsidR="001314D2" w:rsidRPr="00CE678C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883D433" w14:textId="1C124ED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hodiny vypadaly jako u nás na střední škole, žádné dělení na cvičení, laboratoře a přednášky, hodnocení bylo obdobné v semestru, ale na konci nebývala zkouška, možná spíše zápočtový test, největší váhu mají takzvané Evidences, což je takový větší projekt</w:t>
      </w:r>
    </w:p>
    <w:p w14:paraId="6C86EF83" w14:textId="77777777" w:rsidR="001314D2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F9BFEA4" w14:textId="77777777" w:rsidR="001314D2" w:rsidRPr="00CE678C" w:rsidRDefault="001314D2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4708C8E" w14:textId="542E160D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hodářský přístup byla příjemná změna, ale akademicky by mi to moc nedalo, doporučil bych se věnovat jiným oblastem studia (literatura, právo, antropologie)</w:t>
      </w:r>
    </w:p>
    <w:p w14:paraId="7CCD103B" w14:textId="3717CB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314D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ijní texty se sdílely v rámci studijního 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>portálu Canvas</w:t>
      </w:r>
    </w:p>
    <w:p w14:paraId="1B24FF81" w14:textId="77777777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F48FCF" w14:textId="1CF9C560" w:rsidR="00353A38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ampus v Monterrey (je jich více) byl velmi moderní a špičkově vybavený i oproti ČVUT</w:t>
      </w:r>
    </w:p>
    <w:p w14:paraId="1DB8D73A" w14:textId="77777777" w:rsidR="00CC2F68" w:rsidRPr="00CE678C" w:rsidRDefault="00CC2F6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E3DD315" w14:textId="02EEFA9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éměř do každé hodiny po mne byl požadován notebook/tablet, ale ne v každé učebně počítače byly. Zkrátka se s vlastím notebookem počítá</w:t>
      </w:r>
    </w:p>
    <w:p w14:paraId="583885E3" w14:textId="77777777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4D7D97F" w14:textId="0199875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ítací a loučící párty je od univerzity. Jinak se spolupracovalo se společností Good Life, která dělala výlety, hike, párty atd. Jen je dobré býti na pozoru, nejsou to dobrovolníci a dělají to pro zisk narozdíl od evropských ESN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5256B1D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D6D1176" w14:textId="2C81970B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každém předmětu jsem byl přiřazen do několika týmů.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25F9DBF1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rodinném komplexu jsem měl vlastní pokoj</w:t>
      </w:r>
    </w:p>
    <w:p w14:paraId="22155941" w14:textId="0B2BAFC9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000 pesos</w:t>
      </w:r>
    </w:p>
    <w:p w14:paraId="36D3C72E" w14:textId="77777777" w:rsidR="00123E3F" w:rsidRPr="00CE678C" w:rsidRDefault="00123E3F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F71EF5C" w14:textId="77777777" w:rsidR="00123E3F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pište ubytování a vysvětlete, proč jste zvolil/a právě tento druh ubytování (uveďte </w:t>
      </w:r>
    </w:p>
    <w:p w14:paraId="280DC8CA" w14:textId="5292926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bytování jsem neřešil předem na doporučení univerzity. Na mé doporučení si ubytování zařiďte předem. Koleje se nám nenabízely, ale byly nám doporučeny jiné možnosti v okolí univerzity. Je dobré myslet na to, které čtvrti jsou nebezpečné a kam jezdí univerzitní autobusy.</w:t>
      </w:r>
    </w:p>
    <w:p w14:paraId="7FCE0E00" w14:textId="54B7D6A7" w:rsidR="00123E3F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oje ubytování bylo blok od školy, stálo pouze 3000 pesos, a bylo to pro mě dostatečně vybavené i se sporákem a lednicí.</w:t>
      </w:r>
    </w:p>
    <w:p w14:paraId="264840BD" w14:textId="77777777" w:rsidR="00123E3F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924985E" w14:textId="77777777" w:rsidR="00123E3F" w:rsidRPr="00CE678C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DCC460" w14:textId="2BB2B00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spolužáků, asi půl roku.</w:t>
      </w:r>
    </w:p>
    <w:p w14:paraId="37666C4B" w14:textId="00F7AA0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univerzitě je kantýna, která vaří dobře a levně, dále tam jsou také i klasické fastfoody přímo v kampusu. Dle mého pozorování byli ovšem dražší než mimo školu.</w:t>
      </w:r>
    </w:p>
    <w:p w14:paraId="2380BE98" w14:textId="77777777" w:rsidR="00123E3F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C679CF8" w14:textId="77777777" w:rsidR="00123E3F" w:rsidRPr="00CE678C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F5555C8" w14:textId="143703D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rochu levnější a některé lokální potraviny o hodně levnější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7A48C06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onterrey je obrovské město a není dobré v něm všude chodit. Jak jsem již psal, MHD není dobrý nápad, pokud mluvíte plynně španělsky a nevypadáte dostatečně turisticky, tak je to asi možné. Uber funguje dobře a je levnější na krátké trasy.</w:t>
      </w:r>
    </w:p>
    <w:p w14:paraId="7C1E8D7B" w14:textId="77777777" w:rsidR="00123E3F" w:rsidRPr="00CE678C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5A41213" w14:textId="559D4FF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23E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plňuje se FMM formulář, což je povolení k pobytu do půl roku. V Mexiku se to moc neřeší a řeknou vám, že pro prodloužení máte vyjet ze země a udělat si nový.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37FA874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F93FD76" w14:textId="1975A95F" w:rsidR="00123E3F" w:rsidRPr="00CE678C" w:rsidRDefault="00123E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po nakonec pouze sedřeného prstu, jsem se dostal k operaci odstranění žlučníku. Pojišťovna vše uhradila předem (po dlouhém telefonátu v bolestech)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zhledem k soukromému sektoru zdravotnictví vše bylo vybavené, doktoři uměli anglicky (Monterrey je jedno z měst, kam jezdí Američané pro levnější zákroky), jen sestřičky moc neuměly. Nakonec vše dopadlo v pořádku, jen to bylo trochu otravné zažít si tohle během výjezdu. Dále jsem byl i u univerzitního doktora pro předpis antibiotik na angínu</w:t>
      </w:r>
    </w:p>
    <w:p w14:paraId="6D44B9B1" w14:textId="31C509E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MM neumožňuje pracovat během studia</w:t>
      </w:r>
    </w:p>
    <w:p w14:paraId="00949F42" w14:textId="633B9E7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ylo by potřeba vízum a nejsem si jist, ale myslím si, že Tec po nás nechtěl, abychom ke studiu pracovali</w:t>
      </w:r>
    </w:p>
    <w:p w14:paraId="60AE6670" w14:textId="51D1086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yzkoušet všechno možné jídlo, vařit ze všeho, poznávat kulturu, lokální komunity, cestovat,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FA226F7" w14:textId="5ABD817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6CCBF52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ipendium a úspory</w:t>
      </w:r>
    </w:p>
    <w:p w14:paraId="4A01ACB7" w14:textId="37B3AA05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0 000 pesos</w:t>
      </w:r>
    </w:p>
    <w:p w14:paraId="3D4BCE3C" w14:textId="6EAC81A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8000 s kombinací se stravou na cestách</w:t>
      </w:r>
    </w:p>
    <w:p w14:paraId="2033A0E6" w14:textId="182E532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100</w:t>
      </w:r>
    </w:p>
    <w:p w14:paraId="77B06DDE" w14:textId="4602B41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0 000</w:t>
      </w:r>
    </w:p>
    <w:p w14:paraId="4673E771" w14:textId="6BD72D67" w:rsidR="00353A38" w:rsidRPr="00286DC7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5</w:t>
      </w:r>
      <w:r w:rsidR="00286DC7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%</w:t>
      </w:r>
    </w:p>
    <w:p w14:paraId="6782B563" w14:textId="3A513E7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ěsně před začátkem semestru na účet</w:t>
      </w:r>
    </w:p>
    <w:p w14:paraId="0ACCE0FA" w14:textId="77777777" w:rsidR="00286DC7" w:rsidRPr="00CE678C" w:rsidRDefault="00286D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C7580EA" w14:textId="028E54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užíval jsem Revolut, bylo by fajn mít pro nějaké věci KREDITNÍ</w:t>
      </w:r>
      <w:r w:rsidR="00286DC7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 w:rsidR="00286DC7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artu</w:t>
      </w:r>
      <w:proofErr w:type="spellEnd"/>
      <w:r w:rsidR="00286DC7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,</w:t>
      </w:r>
    </w:p>
    <w:p w14:paraId="0F7B8C40" w14:textId="08391A62" w:rsidR="00286DC7" w:rsidRPr="00286DC7" w:rsidRDefault="00286D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J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obr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é si zjistit, které bankomaty mají jaké poplatky, levný byl Santander a drahý BBVA</w:t>
      </w:r>
    </w:p>
    <w:p w14:paraId="094BEB9E" w14:textId="77777777" w:rsidR="00286DC7" w:rsidRPr="00286DC7" w:rsidRDefault="00286D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62DF64B3" w14:textId="26A3C90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489DF57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3</w:t>
      </w:r>
    </w:p>
    <w:p w14:paraId="4AB9DC73" w14:textId="6798653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3</w:t>
      </w:r>
    </w:p>
    <w:p w14:paraId="574B110D" w14:textId="58416A9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olitelné</w:t>
      </w:r>
    </w:p>
    <w:p w14:paraId="0AF894E7" w14:textId="77777777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5DA016D" w14:textId="268CC82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110766C1" w14:textId="77777777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775AD68" w14:textId="4C0894B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C2F6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ablona pro uznání studia v zahraničí mi byla několikrát vrácena pro opravu, kterou jsem nikdy neudělal a nakonec to se mnou bylo vzdáno a uznali mi to i tak </w:t>
      </w:r>
    </w:p>
    <w:p w14:paraId="0FF6B0E9" w14:textId="77777777" w:rsidR="00CC2F68" w:rsidRPr="00CE678C" w:rsidRDefault="00CC2F6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88A3D89" w14:textId="3BFD3CF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286DC7" w:rsidRP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o délce studia, Transcript of Records, Doklad o uznání studia v zahraničí, Zpráva z pobytu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4F57D5E4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</w:t>
      </w:r>
    </w:p>
    <w:p w14:paraId="33F72442" w14:textId="068591BA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6775EA72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</w:t>
      </w:r>
    </w:p>
    <w:p w14:paraId="5ACEB2E8" w14:textId="4781C85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</w:t>
      </w:r>
    </w:p>
    <w:p w14:paraId="46B25575" w14:textId="4037DF9B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6B198A13" w14:textId="77777777" w:rsidR="00533340" w:rsidRPr="00CE678C" w:rsidRDefault="00533340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28547EA" w14:textId="582D646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86D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E8597A">
        <w:rPr>
          <w:rFonts w:asciiTheme="majorHAnsi" w:eastAsia="Times New Roman" w:hAnsiTheme="majorHAnsi" w:cs="Times New Roman"/>
          <w:sz w:val="24"/>
          <w:szCs w:val="24"/>
          <w:lang w:eastAsia="cs-CZ"/>
        </w:rPr>
        <w:t>přátelé z celého světa, procestování nádherné země a po skončení semestru nádherný pocit volnosti (semestr končí dříve než u nás a ještě jsem neměl žádné povinnosti doma)</w:t>
      </w:r>
    </w:p>
    <w:p w14:paraId="321A8B01" w14:textId="77777777" w:rsidR="00533340" w:rsidRPr="00CE678C" w:rsidRDefault="0053334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E24B0C1" w14:textId="672B48F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859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zdravotní potíže viz výše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443613D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dkaz na fotogalerii, blog 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8597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 jakékoliv otázky i netýkající se přímo tohoto pobytu kontaktujte vaše lokální ESN, což v případě ČVUT je ISC.</w:t>
      </w:r>
    </w:p>
    <w:p w14:paraId="67E4D631" w14:textId="77777777" w:rsidR="00822644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96D26"/>
    <w:rsid w:val="00123E3F"/>
    <w:rsid w:val="001314D2"/>
    <w:rsid w:val="001B72F6"/>
    <w:rsid w:val="00286DC7"/>
    <w:rsid w:val="00333919"/>
    <w:rsid w:val="00353A38"/>
    <w:rsid w:val="004B736D"/>
    <w:rsid w:val="00533340"/>
    <w:rsid w:val="005F4F7A"/>
    <w:rsid w:val="00711FC2"/>
    <w:rsid w:val="00831986"/>
    <w:rsid w:val="00887907"/>
    <w:rsid w:val="009D69D3"/>
    <w:rsid w:val="00CB699C"/>
    <w:rsid w:val="00CC2F68"/>
    <w:rsid w:val="00CE3BAE"/>
    <w:rsid w:val="00CE678C"/>
    <w:rsid w:val="00E12CE3"/>
    <w:rsid w:val="00E8597A"/>
    <w:rsid w:val="00E85AF4"/>
    <w:rsid w:val="00E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1B72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tudyinmexico.tec.mx/" TargetMode="External"/><Relationship Id="rId4" Type="http://schemas.openxmlformats.org/officeDocument/2006/relationships/hyperlink" Target="https://tec.mx/en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6</TotalTime>
  <Pages>5</Pages>
  <Words>1530</Words>
  <Characters>8738</Characters>
  <Application>Microsoft Office Word</Application>
  <DocSecurity>0</DocSecurity>
  <Lines>249</Lines>
  <Paragraphs>2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0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Pilar, Premysl</cp:lastModifiedBy>
  <cp:revision>2</cp:revision>
  <cp:lastPrinted>2017-11-21T10:40:00Z</cp:lastPrinted>
  <dcterms:created xsi:type="dcterms:W3CDTF">2023-05-30T17:02:00Z</dcterms:created>
  <dcterms:modified xsi:type="dcterms:W3CDTF">2023-05-3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e3726f0d72a7d206b8bc452c80bcc1a1169b966310fbd50a27e8a297750978</vt:lpwstr>
  </property>
</Properties>
</file>